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r4ds.hadley.nz/" TargetMode="Externa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r4ds.hadley.nz/" TargetMode="External" /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09-04T00:52:34Z</dcterms:created>
  <dcterms:modified xsi:type="dcterms:W3CDTF">2025-09-04T00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